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3"/>
        <w:gridCol w:w="5379"/>
      </w:tblGrid>
      <w:tr w:rsidR="00CC4DC1" w:rsidRPr="00FE1755" w14:paraId="3DEE1E37" w14:textId="77777777" w:rsidTr="00091023">
        <w:tc>
          <w:tcPr>
            <w:tcW w:w="5353" w:type="dxa"/>
            <w:vAlign w:val="center"/>
          </w:tcPr>
          <w:p w14:paraId="55A0648C" w14:textId="77777777" w:rsidR="00CC4DC1" w:rsidRPr="00FE1755" w:rsidRDefault="00CC4DC1" w:rsidP="0009102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E175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 wp14:anchorId="5884D07D" wp14:editId="7A3F3B6D">
                  <wp:extent cx="3219450" cy="412456"/>
                  <wp:effectExtent l="19050" t="0" r="0" b="0"/>
                  <wp:docPr id="18" name="Picture 1" descr="Hom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om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19730" cy="4124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79" w:type="dxa"/>
          </w:tcPr>
          <w:p w14:paraId="053E3118" w14:textId="76A6E9D9" w:rsidR="00CC4DC1" w:rsidRPr="00FE1755" w:rsidRDefault="0068666A" w:rsidP="0009102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F42C516" wp14:editId="32DD1563">
                  <wp:extent cx="3107788" cy="640248"/>
                  <wp:effectExtent l="0" t="0" r="0" b="7620"/>
                  <wp:docPr id="2" name="Picture 2" descr="antalya bilim university ile ilgili gÃ¶rsel sonuc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ntalya bilim university ile ilgili gÃ¶rsel sonuc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0254" cy="6510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09FC2B" w14:textId="77777777" w:rsidR="00733335" w:rsidRPr="00FE1755" w:rsidRDefault="00733335" w:rsidP="002747EC">
      <w:pPr>
        <w:ind w:left="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06E96E1" w14:textId="77777777" w:rsidR="00293477" w:rsidRDefault="007154FB" w:rsidP="0029347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E1755">
        <w:rPr>
          <w:rFonts w:ascii="Times New Roman" w:hAnsi="Times New Roman" w:cs="Times New Roman"/>
          <w:b/>
          <w:sz w:val="24"/>
          <w:szCs w:val="24"/>
        </w:rPr>
        <w:t>IPSA-</w:t>
      </w:r>
      <w:r w:rsidR="00091023" w:rsidRPr="00FE1755">
        <w:rPr>
          <w:rFonts w:ascii="Times New Roman" w:hAnsi="Times New Roman" w:cs="Times New Roman"/>
          <w:b/>
          <w:sz w:val="24"/>
          <w:szCs w:val="24"/>
        </w:rPr>
        <w:t>ABU</w:t>
      </w:r>
      <w:r w:rsidRPr="00FE175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5A37EA8" w14:textId="2C3ECDEC" w:rsidR="00293477" w:rsidRDefault="00293477" w:rsidP="0029347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OSYAL BİLİMLER ARAŞTIRMA METOTLARI YAZ OKULU</w:t>
      </w:r>
    </w:p>
    <w:p w14:paraId="52098306" w14:textId="524BEBD7" w:rsidR="002747EC" w:rsidRPr="00FE1755" w:rsidRDefault="00091023" w:rsidP="0029347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E1755">
        <w:rPr>
          <w:rFonts w:ascii="Times New Roman" w:hAnsi="Times New Roman" w:cs="Times New Roman"/>
          <w:b/>
          <w:sz w:val="24"/>
          <w:szCs w:val="24"/>
        </w:rPr>
        <w:t>2019</w:t>
      </w:r>
    </w:p>
    <w:p w14:paraId="51F4687A" w14:textId="31D9A3CE" w:rsidR="007154FB" w:rsidRPr="00FE1755" w:rsidRDefault="00091023" w:rsidP="007154FB">
      <w:pPr>
        <w:jc w:val="center"/>
        <w:rPr>
          <w:rFonts w:ascii="Times New Roman" w:hAnsi="Times New Roman" w:cs="Times New Roman"/>
          <w:sz w:val="24"/>
          <w:szCs w:val="24"/>
        </w:rPr>
      </w:pPr>
      <w:r w:rsidRPr="00FE1755">
        <w:rPr>
          <w:rFonts w:ascii="Times New Roman" w:hAnsi="Times New Roman" w:cs="Times New Roman"/>
          <w:sz w:val="24"/>
          <w:szCs w:val="24"/>
        </w:rPr>
        <w:t>ANTALYA B</w:t>
      </w:r>
      <w:r w:rsidR="00293477">
        <w:rPr>
          <w:rFonts w:ascii="Times New Roman" w:hAnsi="Times New Roman" w:cs="Times New Roman"/>
          <w:sz w:val="24"/>
          <w:szCs w:val="24"/>
        </w:rPr>
        <w:t>İ</w:t>
      </w:r>
      <w:r w:rsidRPr="00FE1755">
        <w:rPr>
          <w:rFonts w:ascii="Times New Roman" w:hAnsi="Times New Roman" w:cs="Times New Roman"/>
          <w:sz w:val="24"/>
          <w:szCs w:val="24"/>
        </w:rPr>
        <w:t>L</w:t>
      </w:r>
      <w:r w:rsidR="00293477">
        <w:rPr>
          <w:rFonts w:ascii="Times New Roman" w:hAnsi="Times New Roman" w:cs="Times New Roman"/>
          <w:sz w:val="24"/>
          <w:szCs w:val="24"/>
        </w:rPr>
        <w:t>İ</w:t>
      </w:r>
      <w:r w:rsidRPr="00FE1755">
        <w:rPr>
          <w:rFonts w:ascii="Times New Roman" w:hAnsi="Times New Roman" w:cs="Times New Roman"/>
          <w:sz w:val="24"/>
          <w:szCs w:val="24"/>
        </w:rPr>
        <w:t>M</w:t>
      </w:r>
      <w:r w:rsidR="002A10C2" w:rsidRPr="00FE1755">
        <w:rPr>
          <w:rFonts w:ascii="Times New Roman" w:hAnsi="Times New Roman" w:cs="Times New Roman"/>
          <w:sz w:val="24"/>
          <w:szCs w:val="24"/>
        </w:rPr>
        <w:t xml:space="preserve"> </w:t>
      </w:r>
      <w:r w:rsidR="00293477">
        <w:rPr>
          <w:rFonts w:ascii="Times New Roman" w:hAnsi="Times New Roman" w:cs="Times New Roman"/>
          <w:sz w:val="24"/>
          <w:szCs w:val="24"/>
        </w:rPr>
        <w:t>ÜNİVERSİTESİ</w:t>
      </w:r>
    </w:p>
    <w:p w14:paraId="2858EE5B" w14:textId="6E35F036" w:rsidR="007154FB" w:rsidRPr="00FE1755" w:rsidRDefault="00091023" w:rsidP="007154FB">
      <w:pPr>
        <w:jc w:val="center"/>
        <w:rPr>
          <w:rFonts w:ascii="Times New Roman" w:hAnsi="Times New Roman" w:cs="Times New Roman"/>
          <w:sz w:val="24"/>
          <w:szCs w:val="24"/>
        </w:rPr>
      </w:pPr>
      <w:r w:rsidRPr="00FE1755">
        <w:rPr>
          <w:rFonts w:ascii="Times New Roman" w:hAnsi="Times New Roman" w:cs="Times New Roman"/>
          <w:sz w:val="24"/>
          <w:szCs w:val="24"/>
        </w:rPr>
        <w:t>ANTALY</w:t>
      </w:r>
      <w:r w:rsidR="00B94280" w:rsidRPr="00FE1755">
        <w:rPr>
          <w:rFonts w:ascii="Times New Roman" w:hAnsi="Times New Roman" w:cs="Times New Roman"/>
          <w:sz w:val="24"/>
          <w:szCs w:val="24"/>
        </w:rPr>
        <w:t>A,</w:t>
      </w:r>
      <w:r w:rsidR="002747EC" w:rsidRPr="00FE1755">
        <w:rPr>
          <w:rFonts w:ascii="Times New Roman" w:hAnsi="Times New Roman" w:cs="Times New Roman"/>
          <w:sz w:val="24"/>
          <w:szCs w:val="24"/>
        </w:rPr>
        <w:t xml:space="preserve"> TURK</w:t>
      </w:r>
      <w:r w:rsidR="00293477">
        <w:rPr>
          <w:rFonts w:ascii="Times New Roman" w:hAnsi="Times New Roman" w:cs="Times New Roman"/>
          <w:sz w:val="24"/>
          <w:szCs w:val="24"/>
        </w:rPr>
        <w:t>İYE</w:t>
      </w:r>
    </w:p>
    <w:p w14:paraId="76BCF152" w14:textId="71041190" w:rsidR="00091023" w:rsidRPr="00FE1755" w:rsidRDefault="00091023" w:rsidP="007154F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E1755">
        <w:rPr>
          <w:rFonts w:ascii="Times New Roman" w:hAnsi="Times New Roman" w:cs="Times New Roman"/>
          <w:sz w:val="24"/>
          <w:szCs w:val="24"/>
        </w:rPr>
        <w:t xml:space="preserve">2-13 </w:t>
      </w:r>
      <w:r w:rsidR="00293477">
        <w:rPr>
          <w:rFonts w:ascii="Times New Roman" w:hAnsi="Times New Roman" w:cs="Times New Roman"/>
          <w:sz w:val="24"/>
          <w:szCs w:val="24"/>
        </w:rPr>
        <w:t>EYLÜL</w:t>
      </w:r>
      <w:r w:rsidR="002747EC" w:rsidRPr="00FE1755">
        <w:rPr>
          <w:rFonts w:ascii="Times New Roman" w:hAnsi="Times New Roman" w:cs="Times New Roman"/>
          <w:sz w:val="24"/>
          <w:szCs w:val="24"/>
        </w:rPr>
        <w:t xml:space="preserve"> </w:t>
      </w:r>
      <w:r w:rsidR="00B143FB" w:rsidRPr="00FE1755">
        <w:rPr>
          <w:rFonts w:ascii="Times New Roman" w:hAnsi="Times New Roman" w:cs="Times New Roman"/>
          <w:sz w:val="24"/>
          <w:szCs w:val="24"/>
        </w:rPr>
        <w:t>201</w:t>
      </w:r>
      <w:r w:rsidRPr="00FE1755">
        <w:rPr>
          <w:rFonts w:ascii="Times New Roman" w:hAnsi="Times New Roman" w:cs="Times New Roman"/>
          <w:sz w:val="24"/>
          <w:szCs w:val="24"/>
        </w:rPr>
        <w:t>9</w:t>
      </w:r>
    </w:p>
    <w:p w14:paraId="4982D5F1" w14:textId="77777777" w:rsidR="00DE7DD6" w:rsidRPr="00FE1755" w:rsidRDefault="00DE7DD6" w:rsidP="002747EC">
      <w:pPr>
        <w:ind w:left="284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272" w:type="dxa"/>
        <w:tblInd w:w="289" w:type="dxa"/>
        <w:tblLayout w:type="fixed"/>
        <w:tblLook w:val="04A0" w:firstRow="1" w:lastRow="0" w:firstColumn="1" w:lastColumn="0" w:noHBand="0" w:noVBand="1"/>
      </w:tblPr>
      <w:tblGrid>
        <w:gridCol w:w="102"/>
        <w:gridCol w:w="2034"/>
        <w:gridCol w:w="270"/>
        <w:gridCol w:w="1493"/>
        <w:gridCol w:w="1223"/>
        <w:gridCol w:w="269"/>
        <w:gridCol w:w="1357"/>
        <w:gridCol w:w="1357"/>
        <w:gridCol w:w="2036"/>
        <w:gridCol w:w="131"/>
      </w:tblGrid>
      <w:tr w:rsidR="00DE7DD6" w:rsidRPr="00FE1755" w14:paraId="310F94B4" w14:textId="77777777" w:rsidTr="0068666A">
        <w:trPr>
          <w:gridBefore w:val="1"/>
          <w:gridAfter w:val="1"/>
          <w:wBefore w:w="103" w:type="dxa"/>
          <w:wAfter w:w="129" w:type="dxa"/>
          <w:trHeight w:val="1035"/>
        </w:trPr>
        <w:tc>
          <w:tcPr>
            <w:tcW w:w="10040" w:type="dxa"/>
            <w:gridSpan w:val="8"/>
          </w:tcPr>
          <w:p w14:paraId="3B5661D5" w14:textId="77777777" w:rsidR="001447B8" w:rsidRPr="00FE1755" w:rsidRDefault="001447B8" w:rsidP="0068666A">
            <w:pPr>
              <w:spacing w:line="480" w:lineRule="auto"/>
              <w:ind w:left="851" w:right="7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BF3F5B4" w14:textId="77777777" w:rsidR="001447B8" w:rsidRPr="00FE1755" w:rsidRDefault="001447B8" w:rsidP="0029300B">
            <w:pPr>
              <w:spacing w:line="480" w:lineRule="auto"/>
              <w:ind w:left="-108" w:right="-10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925E59D" w14:textId="77777777" w:rsidR="001447B8" w:rsidRPr="00FE1755" w:rsidRDefault="001447B8" w:rsidP="002747EC">
            <w:pPr>
              <w:spacing w:line="480" w:lineRule="auto"/>
              <w:ind w:left="851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DE68F2E" w14:textId="766CF10D" w:rsidR="00DE7DD6" w:rsidRPr="00FE1755" w:rsidRDefault="00293477" w:rsidP="00F803B8">
            <w:pPr>
              <w:spacing w:line="480" w:lineRule="auto"/>
              <w:ind w:left="-108" w:right="-10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AYIT DETAYLARI</w:t>
            </w:r>
            <w:r w:rsidR="00DE7DD6"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</w:tr>
      <w:tr w:rsidR="00DE7DD6" w:rsidRPr="00FE1755" w14:paraId="0BA43D4B" w14:textId="77777777" w:rsidTr="0068666A">
        <w:trPr>
          <w:gridBefore w:val="1"/>
          <w:gridAfter w:val="1"/>
          <w:wBefore w:w="103" w:type="dxa"/>
          <w:wAfter w:w="129" w:type="dxa"/>
          <w:trHeight w:val="253"/>
        </w:trPr>
        <w:tc>
          <w:tcPr>
            <w:tcW w:w="2035" w:type="dxa"/>
            <w:vAlign w:val="center"/>
          </w:tcPr>
          <w:p w14:paraId="3DC891AF" w14:textId="4B74E9DF" w:rsidR="00DE7DD6" w:rsidRPr="00FE1755" w:rsidRDefault="00293477" w:rsidP="00C412A4">
            <w:pPr>
              <w:ind w:left="34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sim</w:t>
            </w:r>
            <w:r w:rsidR="00DE7DD6"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8005" w:type="dxa"/>
            <w:gridSpan w:val="7"/>
          </w:tcPr>
          <w:p w14:paraId="5289CDAD" w14:textId="77777777" w:rsidR="00DE7DD6" w:rsidRPr="00FE1755" w:rsidRDefault="00DE7DD6" w:rsidP="002747EC">
            <w:pPr>
              <w:spacing w:line="480" w:lineRule="auto"/>
              <w:ind w:left="85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5B72" w:rsidRPr="00FE1755" w14:paraId="7621BD43" w14:textId="77777777" w:rsidTr="0068666A">
        <w:trPr>
          <w:gridBefore w:val="1"/>
          <w:gridAfter w:val="1"/>
          <w:wBefore w:w="103" w:type="dxa"/>
          <w:wAfter w:w="129" w:type="dxa"/>
          <w:trHeight w:val="253"/>
        </w:trPr>
        <w:tc>
          <w:tcPr>
            <w:tcW w:w="2035" w:type="dxa"/>
            <w:vAlign w:val="center"/>
          </w:tcPr>
          <w:p w14:paraId="60F9840C" w14:textId="50E697A7" w:rsidR="00A95B72" w:rsidRDefault="00A95B72" w:rsidP="00C412A4">
            <w:pPr>
              <w:ind w:left="34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CKN:</w:t>
            </w:r>
            <w:bookmarkStart w:id="0" w:name="_GoBack"/>
            <w:bookmarkEnd w:id="0"/>
          </w:p>
        </w:tc>
        <w:tc>
          <w:tcPr>
            <w:tcW w:w="8005" w:type="dxa"/>
            <w:gridSpan w:val="7"/>
          </w:tcPr>
          <w:p w14:paraId="5F4BB313" w14:textId="77777777" w:rsidR="00A95B72" w:rsidRPr="00FE1755" w:rsidRDefault="00A95B72" w:rsidP="002747EC">
            <w:pPr>
              <w:spacing w:line="480" w:lineRule="auto"/>
              <w:ind w:left="85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69E5" w:rsidRPr="00FE1755" w14:paraId="36A9F38D" w14:textId="77777777" w:rsidTr="0068666A">
        <w:trPr>
          <w:gridBefore w:val="1"/>
          <w:gridAfter w:val="1"/>
          <w:wBefore w:w="103" w:type="dxa"/>
          <w:wAfter w:w="129" w:type="dxa"/>
          <w:trHeight w:val="253"/>
        </w:trPr>
        <w:tc>
          <w:tcPr>
            <w:tcW w:w="2035" w:type="dxa"/>
            <w:vMerge w:val="restart"/>
            <w:vAlign w:val="center"/>
          </w:tcPr>
          <w:p w14:paraId="36D018C0" w14:textId="3F6E9963" w:rsidR="00D869E5" w:rsidRPr="00FE1755" w:rsidRDefault="00293477" w:rsidP="00C412A4">
            <w:pPr>
              <w:ind w:left="34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çık Adres</w:t>
            </w:r>
            <w:r w:rsidR="00D869E5"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8005" w:type="dxa"/>
            <w:gridSpan w:val="7"/>
          </w:tcPr>
          <w:p w14:paraId="6852418F" w14:textId="77777777" w:rsidR="00D869E5" w:rsidRPr="00FE1755" w:rsidRDefault="00D869E5" w:rsidP="002747EC">
            <w:pPr>
              <w:spacing w:line="480" w:lineRule="auto"/>
              <w:ind w:left="85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69E5" w:rsidRPr="00FE1755" w14:paraId="36743B7E" w14:textId="77777777" w:rsidTr="0068666A">
        <w:trPr>
          <w:gridBefore w:val="1"/>
          <w:gridAfter w:val="1"/>
          <w:wBefore w:w="103" w:type="dxa"/>
          <w:wAfter w:w="129" w:type="dxa"/>
          <w:trHeight w:val="68"/>
        </w:trPr>
        <w:tc>
          <w:tcPr>
            <w:tcW w:w="2035" w:type="dxa"/>
            <w:vMerge/>
            <w:vAlign w:val="center"/>
          </w:tcPr>
          <w:p w14:paraId="30F13194" w14:textId="77777777" w:rsidR="00D869E5" w:rsidRPr="00FE1755" w:rsidRDefault="00D869E5" w:rsidP="00C412A4">
            <w:pPr>
              <w:ind w:left="34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05" w:type="dxa"/>
            <w:gridSpan w:val="7"/>
          </w:tcPr>
          <w:p w14:paraId="3007CDF0" w14:textId="77777777" w:rsidR="00D869E5" w:rsidRPr="00FE1755" w:rsidRDefault="00D869E5" w:rsidP="002747EC">
            <w:pPr>
              <w:spacing w:line="480" w:lineRule="auto"/>
              <w:ind w:left="85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7DD6" w:rsidRPr="00FE1755" w14:paraId="18385E67" w14:textId="77777777" w:rsidTr="0068666A">
        <w:trPr>
          <w:gridBefore w:val="1"/>
          <w:gridAfter w:val="1"/>
          <w:wBefore w:w="103" w:type="dxa"/>
          <w:wAfter w:w="129" w:type="dxa"/>
          <w:trHeight w:val="253"/>
        </w:trPr>
        <w:tc>
          <w:tcPr>
            <w:tcW w:w="2035" w:type="dxa"/>
            <w:vAlign w:val="center"/>
          </w:tcPr>
          <w:p w14:paraId="241B194E" w14:textId="77777777" w:rsidR="00DE7DD6" w:rsidRPr="00FE1755" w:rsidRDefault="00DE7DD6" w:rsidP="00C412A4">
            <w:pPr>
              <w:ind w:left="34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t>E-mail:</w:t>
            </w:r>
          </w:p>
        </w:tc>
        <w:tc>
          <w:tcPr>
            <w:tcW w:w="8005" w:type="dxa"/>
            <w:gridSpan w:val="7"/>
          </w:tcPr>
          <w:p w14:paraId="3EA69895" w14:textId="77777777" w:rsidR="00DE7DD6" w:rsidRPr="00FE1755" w:rsidRDefault="00DE7DD6" w:rsidP="002747EC">
            <w:pPr>
              <w:spacing w:line="480" w:lineRule="auto"/>
              <w:ind w:left="85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7DD6" w:rsidRPr="00FE1755" w14:paraId="3D3D54F7" w14:textId="77777777" w:rsidTr="0068666A">
        <w:trPr>
          <w:gridBefore w:val="1"/>
          <w:gridAfter w:val="1"/>
          <w:wBefore w:w="103" w:type="dxa"/>
          <w:wAfter w:w="129" w:type="dxa"/>
          <w:trHeight w:val="253"/>
        </w:trPr>
        <w:tc>
          <w:tcPr>
            <w:tcW w:w="2035" w:type="dxa"/>
            <w:vAlign w:val="center"/>
          </w:tcPr>
          <w:p w14:paraId="458A59D4" w14:textId="496479B8" w:rsidR="00DE7DD6" w:rsidRPr="00FE1755" w:rsidRDefault="00293477" w:rsidP="00C412A4">
            <w:pPr>
              <w:ind w:left="34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lefon</w:t>
            </w:r>
            <w:r w:rsidR="00DE7DD6"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8005" w:type="dxa"/>
            <w:gridSpan w:val="7"/>
          </w:tcPr>
          <w:p w14:paraId="67A4EDA2" w14:textId="77777777" w:rsidR="00DE7DD6" w:rsidRPr="00FE1755" w:rsidRDefault="00DE7DD6" w:rsidP="002747EC">
            <w:pPr>
              <w:spacing w:line="480" w:lineRule="auto"/>
              <w:ind w:left="85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69E5" w:rsidRPr="00FE1755" w14:paraId="66D6ADF0" w14:textId="77777777" w:rsidTr="0068666A">
        <w:trPr>
          <w:gridBefore w:val="1"/>
          <w:gridAfter w:val="1"/>
          <w:wBefore w:w="103" w:type="dxa"/>
          <w:wAfter w:w="129" w:type="dxa"/>
          <w:trHeight w:val="253"/>
        </w:trPr>
        <w:tc>
          <w:tcPr>
            <w:tcW w:w="2035" w:type="dxa"/>
            <w:vAlign w:val="center"/>
          </w:tcPr>
          <w:p w14:paraId="74F15DE5" w14:textId="694CF6B9" w:rsidR="00D869E5" w:rsidRPr="00FE1755" w:rsidRDefault="00293477" w:rsidP="00C412A4">
            <w:pPr>
              <w:ind w:left="34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yruk</w:t>
            </w:r>
            <w:r w:rsidR="00D869E5"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8005" w:type="dxa"/>
            <w:gridSpan w:val="7"/>
          </w:tcPr>
          <w:p w14:paraId="6AAC160C" w14:textId="77777777" w:rsidR="00D869E5" w:rsidRPr="00FE1755" w:rsidRDefault="00D869E5" w:rsidP="002747EC">
            <w:pPr>
              <w:spacing w:line="480" w:lineRule="auto"/>
              <w:ind w:left="85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69E5" w:rsidRPr="00FE1755" w14:paraId="372E3F4E" w14:textId="77777777" w:rsidTr="0068666A">
        <w:trPr>
          <w:gridBefore w:val="1"/>
          <w:gridAfter w:val="1"/>
          <w:wBefore w:w="103" w:type="dxa"/>
          <w:wAfter w:w="129" w:type="dxa"/>
          <w:trHeight w:val="404"/>
        </w:trPr>
        <w:tc>
          <w:tcPr>
            <w:tcW w:w="2035" w:type="dxa"/>
            <w:vAlign w:val="center"/>
          </w:tcPr>
          <w:p w14:paraId="54DBB963" w14:textId="7072A0C0" w:rsidR="002C3B90" w:rsidRPr="00FE1755" w:rsidRDefault="00293477" w:rsidP="00C412A4">
            <w:pPr>
              <w:ind w:left="34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ağlı Kurum</w:t>
            </w:r>
            <w:r w:rsidR="002C3B90"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t>/</w:t>
            </w:r>
          </w:p>
          <w:p w14:paraId="0C63E5B5" w14:textId="398D9689" w:rsidR="00D869E5" w:rsidRPr="00FE1755" w:rsidRDefault="00293477" w:rsidP="00C412A4">
            <w:pPr>
              <w:ind w:left="34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slek</w:t>
            </w:r>
            <w:r w:rsidR="00D869E5"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8005" w:type="dxa"/>
            <w:gridSpan w:val="7"/>
          </w:tcPr>
          <w:p w14:paraId="6F7002F4" w14:textId="77777777" w:rsidR="00D869E5" w:rsidRPr="00FE1755" w:rsidRDefault="00D869E5" w:rsidP="002747EC">
            <w:pPr>
              <w:spacing w:line="480" w:lineRule="auto"/>
              <w:ind w:left="85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412A4" w:rsidRPr="00FE1755" w14:paraId="56F39C7C" w14:textId="77777777" w:rsidTr="0068666A">
        <w:trPr>
          <w:gridBefore w:val="1"/>
          <w:gridAfter w:val="1"/>
          <w:wBefore w:w="103" w:type="dxa"/>
          <w:wAfter w:w="129" w:type="dxa"/>
          <w:trHeight w:val="277"/>
        </w:trPr>
        <w:tc>
          <w:tcPr>
            <w:tcW w:w="10040" w:type="dxa"/>
            <w:gridSpan w:val="8"/>
            <w:vAlign w:val="center"/>
          </w:tcPr>
          <w:p w14:paraId="043F6623" w14:textId="68973B54" w:rsidR="00C412A4" w:rsidRPr="00FE1755" w:rsidRDefault="00293477" w:rsidP="00C412A4">
            <w:pPr>
              <w:ind w:left="-10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vcut Eğitim Durumu:</w:t>
            </w:r>
          </w:p>
          <w:p w14:paraId="0F3DF52E" w14:textId="6C827285" w:rsidR="00C412A4" w:rsidRPr="00FE1755" w:rsidRDefault="00C412A4" w:rsidP="00C412A4">
            <w:pPr>
              <w:ind w:left="-10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293477">
              <w:rPr>
                <w:rFonts w:ascii="Times New Roman" w:hAnsi="Times New Roman" w:cs="Times New Roman"/>
                <w:b/>
                <w:sz w:val="24"/>
                <w:szCs w:val="24"/>
              </w:rPr>
              <w:t>varsa</w:t>
            </w:r>
            <w:r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C412A4" w:rsidRPr="00FE1755" w14:paraId="017BB320" w14:textId="77777777" w:rsidTr="0068666A">
        <w:trPr>
          <w:gridBefore w:val="1"/>
          <w:gridAfter w:val="1"/>
          <w:wBefore w:w="103" w:type="dxa"/>
          <w:wAfter w:w="130" w:type="dxa"/>
          <w:trHeight w:val="264"/>
        </w:trPr>
        <w:tc>
          <w:tcPr>
            <w:tcW w:w="2305" w:type="dxa"/>
            <w:gridSpan w:val="2"/>
            <w:vAlign w:val="center"/>
          </w:tcPr>
          <w:p w14:paraId="5AC7126B" w14:textId="41C2466B" w:rsidR="00B4612E" w:rsidRPr="00FE1755" w:rsidRDefault="00293477" w:rsidP="00C412A4">
            <w:pPr>
              <w:ind w:left="-10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urum</w:t>
            </w:r>
          </w:p>
        </w:tc>
        <w:tc>
          <w:tcPr>
            <w:tcW w:w="5699" w:type="dxa"/>
            <w:gridSpan w:val="5"/>
            <w:vAlign w:val="center"/>
          </w:tcPr>
          <w:p w14:paraId="221A76C1" w14:textId="4F37D025" w:rsidR="00B4612E" w:rsidRPr="00FE1755" w:rsidRDefault="00293477" w:rsidP="00C412A4">
            <w:pPr>
              <w:ind w:left="-10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urum</w:t>
            </w:r>
          </w:p>
        </w:tc>
        <w:tc>
          <w:tcPr>
            <w:tcW w:w="2035" w:type="dxa"/>
            <w:vAlign w:val="center"/>
          </w:tcPr>
          <w:p w14:paraId="6C4A8275" w14:textId="3D1685F1" w:rsidR="00B4612E" w:rsidRPr="00FE1755" w:rsidRDefault="00293477" w:rsidP="00C412A4">
            <w:pPr>
              <w:ind w:left="-10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ğitim Yılı</w:t>
            </w:r>
          </w:p>
        </w:tc>
      </w:tr>
      <w:tr w:rsidR="009B5231" w:rsidRPr="00FE1755" w14:paraId="3C1B2AFB" w14:textId="77777777" w:rsidTr="0068666A">
        <w:trPr>
          <w:gridBefore w:val="1"/>
          <w:gridAfter w:val="1"/>
          <w:wBefore w:w="103" w:type="dxa"/>
          <w:wAfter w:w="131" w:type="dxa"/>
          <w:trHeight w:val="401"/>
        </w:trPr>
        <w:tc>
          <w:tcPr>
            <w:tcW w:w="2305" w:type="dxa"/>
            <w:gridSpan w:val="2"/>
            <w:vAlign w:val="center"/>
          </w:tcPr>
          <w:p w14:paraId="01938668" w14:textId="77777777" w:rsidR="009B5231" w:rsidRPr="00FE1755" w:rsidRDefault="009B5231" w:rsidP="00B4612E">
            <w:pPr>
              <w:ind w:left="-10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93" w:type="dxa"/>
            <w:vAlign w:val="center"/>
          </w:tcPr>
          <w:p w14:paraId="1397E49B" w14:textId="49E50C0D" w:rsidR="009B5231" w:rsidRPr="00FE1755" w:rsidRDefault="00293477" w:rsidP="0027660A">
            <w:pPr>
              <w:ind w:left="-10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üksek Lisans</w:t>
            </w:r>
            <w:r w:rsidR="009B5231"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9318D5"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3"/>
            <w:r w:rsidR="009B5231"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CHECKBOX </w:instrText>
            </w:r>
            <w:r w:rsidR="006735DA"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 w:rsidR="006735DA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9318D5"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bookmarkEnd w:id="1"/>
          </w:p>
        </w:tc>
        <w:tc>
          <w:tcPr>
            <w:tcW w:w="1492" w:type="dxa"/>
            <w:gridSpan w:val="2"/>
            <w:vAlign w:val="center"/>
          </w:tcPr>
          <w:p w14:paraId="4529BC5A" w14:textId="02FE38E2" w:rsidR="009B5231" w:rsidRPr="00FE1755" w:rsidRDefault="009B5231" w:rsidP="0027660A">
            <w:pPr>
              <w:ind w:left="-10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t>Do</w:t>
            </w:r>
            <w:r w:rsidR="00293477">
              <w:rPr>
                <w:rFonts w:ascii="Times New Roman" w:hAnsi="Times New Roman" w:cs="Times New Roman"/>
                <w:b/>
                <w:sz w:val="24"/>
                <w:szCs w:val="24"/>
              </w:rPr>
              <w:t>ktora</w:t>
            </w:r>
            <w:r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9318D5"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CHECKBOX </w:instrText>
            </w:r>
            <w:r w:rsidR="006735DA"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 w:rsidR="006735DA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9318D5"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bookmarkEnd w:id="2"/>
          </w:p>
        </w:tc>
        <w:tc>
          <w:tcPr>
            <w:tcW w:w="1357" w:type="dxa"/>
            <w:vAlign w:val="center"/>
          </w:tcPr>
          <w:p w14:paraId="6D2B9010" w14:textId="0C2AD3C2" w:rsidR="009B5231" w:rsidRPr="00FE1755" w:rsidRDefault="00293477" w:rsidP="0027660A">
            <w:pPr>
              <w:ind w:left="-10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ktora Sonrası</w:t>
            </w:r>
            <w:r w:rsidR="009318D5"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="009B5231"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CHECKBOX </w:instrText>
            </w:r>
            <w:r w:rsidR="006735DA"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 w:rsidR="006735DA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9318D5"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bookmarkEnd w:id="3"/>
          </w:p>
        </w:tc>
        <w:tc>
          <w:tcPr>
            <w:tcW w:w="1356" w:type="dxa"/>
            <w:vAlign w:val="center"/>
          </w:tcPr>
          <w:p w14:paraId="3B42A35C" w14:textId="272CB3E6" w:rsidR="009B5231" w:rsidRPr="00FE1755" w:rsidRDefault="00293477" w:rsidP="0027660A">
            <w:pPr>
              <w:ind w:left="-10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ğer</w:t>
            </w:r>
            <w:r w:rsidR="009B5231"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9318D5"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5"/>
            <w:r w:rsidR="009B5231"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FORMCHECKBOX </w:instrText>
            </w:r>
            <w:r w:rsidR="006735DA">
              <w:rPr>
                <w:rFonts w:ascii="Times New Roman" w:hAnsi="Times New Roman" w:cs="Times New Roman"/>
                <w:b/>
                <w:sz w:val="24"/>
                <w:szCs w:val="24"/>
              </w:rPr>
            </w:r>
            <w:r w:rsidR="006735DA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9318D5"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bookmarkEnd w:id="4"/>
          </w:p>
        </w:tc>
        <w:tc>
          <w:tcPr>
            <w:tcW w:w="2035" w:type="dxa"/>
          </w:tcPr>
          <w:p w14:paraId="0681C97B" w14:textId="77777777" w:rsidR="009B5231" w:rsidRPr="00FE1755" w:rsidRDefault="009B5231" w:rsidP="00C412A4">
            <w:pPr>
              <w:ind w:left="-10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C4DC1" w:rsidRPr="00FE1755" w14:paraId="144C01BF" w14:textId="77777777" w:rsidTr="006866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21"/>
        </w:trPr>
        <w:tc>
          <w:tcPr>
            <w:tcW w:w="5124" w:type="dxa"/>
            <w:gridSpan w:val="5"/>
            <w:vAlign w:val="center"/>
          </w:tcPr>
          <w:p w14:paraId="794CBAF8" w14:textId="4FDAF9C9" w:rsidR="00CC4DC1" w:rsidRPr="00FE1755" w:rsidRDefault="00DE7DD6" w:rsidP="00CC4DC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E1755">
              <w:rPr>
                <w:rFonts w:ascii="Times New Roman" w:hAnsi="Times New Roman" w:cs="Times New Roman"/>
                <w:b/>
                <w:sz w:val="24"/>
                <w:szCs w:val="24"/>
              </w:rPr>
              <w:br w:type="page"/>
            </w:r>
          </w:p>
        </w:tc>
        <w:tc>
          <w:tcPr>
            <w:tcW w:w="5148" w:type="dxa"/>
            <w:gridSpan w:val="5"/>
          </w:tcPr>
          <w:p w14:paraId="0FADA97E" w14:textId="1EAD6B8A" w:rsidR="00CC4DC1" w:rsidRPr="00FE1755" w:rsidRDefault="00CC4DC1" w:rsidP="0009102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42EBADFD" w14:textId="77777777" w:rsidR="00BE7F2D" w:rsidRPr="00FE1755" w:rsidRDefault="00BE7F2D" w:rsidP="00CC4DC1">
      <w:pPr>
        <w:ind w:left="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71EFD4E" w14:textId="77777777" w:rsidR="007F2115" w:rsidRPr="00FE1755" w:rsidRDefault="007F2115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66" w:type="dxa"/>
        <w:tblInd w:w="25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4740"/>
      </w:tblGrid>
      <w:tr w:rsidR="0068666A" w:rsidRPr="00FE1755" w14:paraId="19718255" w14:textId="77777777" w:rsidTr="0068666A">
        <w:trPr>
          <w:trHeight w:val="731"/>
        </w:trPr>
        <w:tc>
          <w:tcPr>
            <w:tcW w:w="9366" w:type="dxa"/>
            <w:gridSpan w:val="2"/>
            <w:vAlign w:val="center"/>
          </w:tcPr>
          <w:p w14:paraId="288500F8" w14:textId="5E8EBC5B" w:rsidR="0068666A" w:rsidRPr="00FE1755" w:rsidRDefault="00293477" w:rsidP="00DB0FF8">
            <w:pPr>
              <w:spacing w:before="240" w:line="360" w:lineRule="auto"/>
              <w:ind w:left="-108" w:right="-108"/>
              <w:jc w:val="center"/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  <w:t>DERS</w:t>
            </w:r>
          </w:p>
        </w:tc>
      </w:tr>
      <w:tr w:rsidR="0068666A" w:rsidRPr="00FE1755" w14:paraId="6D0C5930" w14:textId="77777777" w:rsidTr="0068666A">
        <w:trPr>
          <w:trHeight w:val="579"/>
        </w:trPr>
        <w:tc>
          <w:tcPr>
            <w:tcW w:w="4626" w:type="dxa"/>
          </w:tcPr>
          <w:p w14:paraId="5046AB84" w14:textId="5F19815E" w:rsidR="0068666A" w:rsidRPr="00FE1755" w:rsidRDefault="0068666A" w:rsidP="0068666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66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2934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6866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2934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rcih</w:t>
            </w:r>
            <w:r w:rsidRPr="006866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4740" w:type="dxa"/>
          </w:tcPr>
          <w:p w14:paraId="7EB70ED5" w14:textId="3BC0032D" w:rsidR="0068666A" w:rsidRPr="00FE1755" w:rsidRDefault="0068666A" w:rsidP="00091023">
            <w:pPr>
              <w:spacing w:before="240" w:line="360" w:lineRule="auto"/>
              <w:ind w:left="28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8666A" w:rsidRPr="00FE1755" w14:paraId="1F1CE8DA" w14:textId="77777777" w:rsidTr="0068666A">
        <w:trPr>
          <w:trHeight w:val="579"/>
        </w:trPr>
        <w:tc>
          <w:tcPr>
            <w:tcW w:w="4626" w:type="dxa"/>
          </w:tcPr>
          <w:p w14:paraId="457F7C46" w14:textId="36AB68F3" w:rsidR="0068666A" w:rsidRPr="0068666A" w:rsidRDefault="0068666A" w:rsidP="0068666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66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="002934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 Tercih</w:t>
            </w:r>
            <w:r w:rsidRPr="006866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4740" w:type="dxa"/>
          </w:tcPr>
          <w:p w14:paraId="46CF7088" w14:textId="77777777" w:rsidR="0068666A" w:rsidRPr="00FE1755" w:rsidRDefault="0068666A" w:rsidP="0068666A">
            <w:pPr>
              <w:spacing w:before="240" w:line="360" w:lineRule="auto"/>
              <w:ind w:left="28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8666A" w:rsidRPr="00FE1755" w14:paraId="3EEDA566" w14:textId="77777777" w:rsidTr="0068666A">
        <w:trPr>
          <w:trHeight w:val="579"/>
        </w:trPr>
        <w:tc>
          <w:tcPr>
            <w:tcW w:w="4626" w:type="dxa"/>
          </w:tcPr>
          <w:p w14:paraId="78EA0557" w14:textId="622B6695" w:rsidR="0068666A" w:rsidRPr="00FE1755" w:rsidRDefault="0068666A" w:rsidP="0068666A">
            <w:pPr>
              <w:spacing w:before="240"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E175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2934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FE175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2934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rcih:</w:t>
            </w:r>
          </w:p>
        </w:tc>
        <w:tc>
          <w:tcPr>
            <w:tcW w:w="4740" w:type="dxa"/>
          </w:tcPr>
          <w:p w14:paraId="44DBCA53" w14:textId="77777777" w:rsidR="0068666A" w:rsidRPr="00FE1755" w:rsidRDefault="0068666A" w:rsidP="0068666A">
            <w:pPr>
              <w:spacing w:before="240" w:line="360" w:lineRule="auto"/>
              <w:ind w:left="28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28069C6" w14:textId="77777777" w:rsidR="007F2115" w:rsidRPr="00FE1755" w:rsidRDefault="007F2115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55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6650"/>
        <w:gridCol w:w="2705"/>
      </w:tblGrid>
      <w:tr w:rsidR="0068666A" w:rsidRPr="00FE1755" w14:paraId="42D3E929" w14:textId="77777777" w:rsidTr="0068666A">
        <w:trPr>
          <w:trHeight w:val="759"/>
        </w:trPr>
        <w:tc>
          <w:tcPr>
            <w:tcW w:w="6650" w:type="dxa"/>
          </w:tcPr>
          <w:p w14:paraId="3D21A020" w14:textId="03C73A71" w:rsidR="0068666A" w:rsidRPr="00FE1755" w:rsidRDefault="00293477" w:rsidP="00E27136">
            <w:pPr>
              <w:spacing w:before="240" w:line="360" w:lineRule="auto"/>
              <w:ind w:left="-108" w:right="-108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Ücret</w:t>
            </w:r>
          </w:p>
        </w:tc>
        <w:tc>
          <w:tcPr>
            <w:tcW w:w="2705" w:type="dxa"/>
          </w:tcPr>
          <w:p w14:paraId="4E08CE01" w14:textId="77777777" w:rsidR="0068666A" w:rsidRPr="00FE1755" w:rsidRDefault="0068666A" w:rsidP="00E27136">
            <w:pPr>
              <w:spacing w:before="240" w:line="360" w:lineRule="auto"/>
              <w:ind w:left="-108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FE175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√</w:t>
            </w:r>
          </w:p>
        </w:tc>
      </w:tr>
      <w:tr w:rsidR="0068666A" w:rsidRPr="00FE1755" w14:paraId="62F04DEA" w14:textId="77777777" w:rsidTr="0068666A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single" w:sz="18" w:space="0" w:color="auto"/>
            <w:insideV w:val="single" w:sz="18" w:space="0" w:color="auto"/>
          </w:tblBorders>
        </w:tblPrEx>
        <w:trPr>
          <w:trHeight w:val="759"/>
        </w:trPr>
        <w:tc>
          <w:tcPr>
            <w:tcW w:w="6650" w:type="dxa"/>
          </w:tcPr>
          <w:p w14:paraId="56A499D8" w14:textId="1D2A9F33" w:rsidR="0068666A" w:rsidRPr="00FE1755" w:rsidRDefault="000C4FA7" w:rsidP="00E27136">
            <w:pPr>
              <w:spacing w:before="240" w:line="360" w:lineRule="auto"/>
              <w:ind w:left="3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ğrenci</w:t>
            </w:r>
            <w:r w:rsidR="0068666A" w:rsidRPr="00FE17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8666A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68666A" w:rsidRPr="00FE1755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="0068666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68666A" w:rsidRPr="00FE17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866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rken Kayıt</w:t>
            </w:r>
            <w:r w:rsidR="0068666A" w:rsidRPr="00FE175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sdt>
          <w:sdtPr>
            <w:rPr>
              <w:rFonts w:ascii="Times New Roman" w:hAnsi="Times New Roman" w:cs="Times New Roman"/>
              <w:noProof/>
              <w:sz w:val="24"/>
              <w:szCs w:val="24"/>
            </w:rPr>
            <w:id w:val="-965191361"/>
          </w:sdtPr>
          <w:sdtEndPr/>
          <w:sdtContent>
            <w:tc>
              <w:tcPr>
                <w:tcW w:w="2705" w:type="dxa"/>
              </w:tcPr>
              <w:p w14:paraId="03AEC60B" w14:textId="77777777" w:rsidR="0068666A" w:rsidRPr="00FE1755" w:rsidRDefault="0068666A" w:rsidP="00E27136">
                <w:pPr>
                  <w:spacing w:before="240" w:line="360" w:lineRule="auto"/>
                  <w:ind w:left="317" w:right="6258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E1755">
                  <w:rPr>
                    <w:rFonts w:ascii="Segoe UI Symbol" w:eastAsia="MS Gothic" w:hAnsi="Segoe UI Symbol" w:cs="Segoe UI Symbol"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68666A" w:rsidRPr="00FE1755" w14:paraId="2D131A67" w14:textId="77777777" w:rsidTr="0068666A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single" w:sz="18" w:space="0" w:color="auto"/>
            <w:insideV w:val="single" w:sz="18" w:space="0" w:color="auto"/>
          </w:tblBorders>
        </w:tblPrEx>
        <w:trPr>
          <w:trHeight w:val="759"/>
        </w:trPr>
        <w:tc>
          <w:tcPr>
            <w:tcW w:w="6650" w:type="dxa"/>
          </w:tcPr>
          <w:p w14:paraId="37E9F382" w14:textId="3F8A0D5F" w:rsidR="0068666A" w:rsidRPr="00FE1755" w:rsidRDefault="000C4FA7" w:rsidP="00E27136">
            <w:pPr>
              <w:spacing w:before="240" w:line="360" w:lineRule="auto"/>
              <w:ind w:left="3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ğrenci</w:t>
            </w:r>
            <w:r w:rsidR="0068666A" w:rsidRPr="00FE175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68666A">
              <w:rPr>
                <w:rFonts w:ascii="Times New Roman" w:hAnsi="Times New Roman" w:cs="Times New Roman"/>
                <w:sz w:val="24"/>
                <w:szCs w:val="24"/>
              </w:rPr>
              <w:t>$ 35</w:t>
            </w:r>
            <w:r w:rsidR="0068666A" w:rsidRPr="00FE1755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0 </w:t>
            </w:r>
            <w:r w:rsidR="0068666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Normal</w:t>
            </w:r>
            <w:r w:rsidR="0068666A" w:rsidRPr="00FE175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)</w:t>
            </w:r>
          </w:p>
        </w:tc>
        <w:sdt>
          <w:sdtPr>
            <w:rPr>
              <w:rFonts w:ascii="Times New Roman" w:hAnsi="Times New Roman" w:cs="Times New Roman"/>
              <w:noProof/>
              <w:sz w:val="24"/>
              <w:szCs w:val="24"/>
            </w:rPr>
            <w:id w:val="4618284"/>
          </w:sdtPr>
          <w:sdtEndPr/>
          <w:sdtContent>
            <w:tc>
              <w:tcPr>
                <w:tcW w:w="2705" w:type="dxa"/>
              </w:tcPr>
              <w:p w14:paraId="252F927A" w14:textId="77777777" w:rsidR="0068666A" w:rsidRPr="00FE1755" w:rsidRDefault="0068666A" w:rsidP="00E27136">
                <w:pPr>
                  <w:spacing w:before="240" w:line="360" w:lineRule="auto"/>
                  <w:ind w:left="317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E1755">
                  <w:rPr>
                    <w:rFonts w:ascii="Segoe UI Symbol" w:eastAsia="MS Gothic" w:hAnsi="Segoe UI Symbol" w:cs="Segoe UI Symbol"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68666A" w:rsidRPr="00FE1755" w14:paraId="7631E058" w14:textId="77777777" w:rsidTr="0068666A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single" w:sz="18" w:space="0" w:color="auto"/>
            <w:insideV w:val="single" w:sz="18" w:space="0" w:color="auto"/>
          </w:tblBorders>
        </w:tblPrEx>
        <w:trPr>
          <w:trHeight w:val="759"/>
        </w:trPr>
        <w:tc>
          <w:tcPr>
            <w:tcW w:w="6650" w:type="dxa"/>
          </w:tcPr>
          <w:p w14:paraId="50E8B137" w14:textId="1DA8571E" w:rsidR="0068666A" w:rsidRPr="00FE1755" w:rsidRDefault="000C4FA7" w:rsidP="00E27136">
            <w:pPr>
              <w:spacing w:before="240" w:line="360" w:lineRule="auto"/>
              <w:ind w:left="3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esyonel</w:t>
            </w:r>
            <w:r w:rsidR="0068666A" w:rsidRPr="00FE17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8666A">
              <w:rPr>
                <w:rFonts w:ascii="Times New Roman" w:hAnsi="Times New Roman" w:cs="Times New Roman"/>
                <w:sz w:val="24"/>
                <w:szCs w:val="24"/>
              </w:rPr>
              <w:t>$ 425</w:t>
            </w:r>
            <w:r w:rsidR="0068666A" w:rsidRPr="00FE17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866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rken Kayıt</w:t>
            </w:r>
            <w:r w:rsidR="0068666A" w:rsidRPr="00FE175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sdt>
          <w:sdtPr>
            <w:rPr>
              <w:rFonts w:ascii="Times New Roman" w:hAnsi="Times New Roman" w:cs="Times New Roman"/>
              <w:noProof/>
              <w:sz w:val="24"/>
              <w:szCs w:val="24"/>
            </w:rPr>
            <w:id w:val="-927888796"/>
          </w:sdtPr>
          <w:sdtEndPr/>
          <w:sdtContent>
            <w:tc>
              <w:tcPr>
                <w:tcW w:w="2705" w:type="dxa"/>
              </w:tcPr>
              <w:p w14:paraId="09E375FB" w14:textId="77777777" w:rsidR="0068666A" w:rsidRPr="00FE1755" w:rsidRDefault="0068666A" w:rsidP="00E27136">
                <w:pPr>
                  <w:spacing w:before="240" w:line="360" w:lineRule="auto"/>
                  <w:ind w:left="317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E1755">
                  <w:rPr>
                    <w:rFonts w:ascii="Segoe UI Symbol" w:eastAsia="MS Gothic" w:hAnsi="Segoe UI Symbol" w:cs="Segoe UI Symbol"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68666A" w:rsidRPr="00FE1755" w14:paraId="51B08375" w14:textId="77777777" w:rsidTr="0068666A">
        <w:tblPrEx>
          <w:tbl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  <w:insideH w:val="single" w:sz="18" w:space="0" w:color="auto"/>
            <w:insideV w:val="single" w:sz="18" w:space="0" w:color="auto"/>
          </w:tblBorders>
        </w:tblPrEx>
        <w:trPr>
          <w:trHeight w:val="759"/>
        </w:trPr>
        <w:tc>
          <w:tcPr>
            <w:tcW w:w="6650" w:type="dxa"/>
          </w:tcPr>
          <w:p w14:paraId="727878B7" w14:textId="607776E6" w:rsidR="0068666A" w:rsidRPr="00FE1755" w:rsidRDefault="000C4FA7" w:rsidP="00E27136">
            <w:pPr>
              <w:spacing w:before="240" w:line="360" w:lineRule="auto"/>
              <w:ind w:left="3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esyonel</w:t>
            </w:r>
            <w:r w:rsidR="0068666A" w:rsidRPr="00FE175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68666A">
              <w:rPr>
                <w:rFonts w:ascii="Times New Roman" w:hAnsi="Times New Roman" w:cs="Times New Roman"/>
                <w:sz w:val="24"/>
                <w:szCs w:val="24"/>
              </w:rPr>
              <w:t>$ 480</w:t>
            </w:r>
            <w:r w:rsidR="0068666A" w:rsidRPr="00FE17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866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rmal</w:t>
            </w:r>
            <w:r w:rsidR="006866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sdt>
          <w:sdtPr>
            <w:rPr>
              <w:rFonts w:ascii="Times New Roman" w:hAnsi="Times New Roman" w:cs="Times New Roman"/>
              <w:noProof/>
              <w:sz w:val="24"/>
              <w:szCs w:val="24"/>
            </w:rPr>
            <w:id w:val="4618259"/>
          </w:sdtPr>
          <w:sdtEndPr/>
          <w:sdtContent>
            <w:tc>
              <w:tcPr>
                <w:tcW w:w="2705" w:type="dxa"/>
              </w:tcPr>
              <w:p w14:paraId="12BC024A" w14:textId="77777777" w:rsidR="0068666A" w:rsidRPr="00FE1755" w:rsidRDefault="0068666A" w:rsidP="00E27136">
                <w:pPr>
                  <w:spacing w:before="240" w:line="360" w:lineRule="auto"/>
                  <w:ind w:left="317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E1755">
                  <w:rPr>
                    <w:rFonts w:ascii="Segoe UI Symbol" w:eastAsia="MS Gothic" w:hAnsi="Segoe UI Symbol" w:cs="Segoe UI Symbol"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7BB010A4" w14:textId="77777777" w:rsidR="0068666A" w:rsidRPr="00FE1755" w:rsidRDefault="0068666A" w:rsidP="0068666A">
      <w:pPr>
        <w:ind w:left="284"/>
        <w:rPr>
          <w:rFonts w:ascii="Times New Roman" w:hAnsi="Times New Roman" w:cs="Times New Roman"/>
          <w:sz w:val="24"/>
          <w:szCs w:val="24"/>
        </w:rPr>
      </w:pPr>
    </w:p>
    <w:p w14:paraId="550A0592" w14:textId="77777777" w:rsidR="000C4FA7" w:rsidRPr="000C4FA7" w:rsidRDefault="000C4FA7" w:rsidP="000C4FA7">
      <w:pPr>
        <w:spacing w:after="0" w:line="480" w:lineRule="auto"/>
        <w:ind w:right="1019" w:firstLine="284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>
        <w:br/>
      </w:r>
      <w:r w:rsidRPr="000C4FA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Bu form banka ödemesi makbuzu ile ipsa-abu@antalya.edu.tr adresine gönderilmelidir. Öğrencilerin, öğrenciliklerini doğrulayan öğrenci kartlarını / belgelerini dahil etmesi gerekir. Ödemeler aşağıdaki banka hesap numarasına yapılmalıdır:</w:t>
      </w:r>
    </w:p>
    <w:p w14:paraId="23F8E882" w14:textId="12EACEBE" w:rsidR="002F2ACE" w:rsidRPr="00FE1755" w:rsidRDefault="009210DA" w:rsidP="0068666A">
      <w:pPr>
        <w:spacing w:after="0" w:line="240" w:lineRule="auto"/>
        <w:ind w:right="1019" w:firstLine="284"/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en-US"/>
        </w:rPr>
      </w:pPr>
      <w:r w:rsidRPr="00FE1755">
        <w:rPr>
          <w:rFonts w:ascii="Times New Roman" w:hAnsi="Times New Roman" w:cs="Times New Roman"/>
          <w:b/>
          <w:sz w:val="24"/>
          <w:szCs w:val="24"/>
          <w:u w:val="single"/>
        </w:rPr>
        <w:t>IBAN</w:t>
      </w:r>
      <w:r w:rsidRPr="00FE1755">
        <w:rPr>
          <w:rFonts w:ascii="Times New Roman" w:hAnsi="Times New Roman" w:cs="Times New Roman"/>
          <w:b/>
          <w:sz w:val="24"/>
          <w:szCs w:val="24"/>
        </w:rPr>
        <w:t>:</w:t>
      </w:r>
      <w:r w:rsidR="002C52AB" w:rsidRPr="00FE1755">
        <w:rPr>
          <w:rFonts w:ascii="Times New Roman" w:hAnsi="Times New Roman" w:cs="Times New Roman"/>
          <w:sz w:val="24"/>
          <w:szCs w:val="24"/>
        </w:rPr>
        <w:t xml:space="preserve"> </w:t>
      </w:r>
      <w:r w:rsidR="00FE1755" w:rsidRPr="00FE1755">
        <w:rPr>
          <w:rFonts w:ascii="Times New Roman" w:hAnsi="Times New Roman" w:cs="Times New Roman"/>
          <w:sz w:val="24"/>
          <w:szCs w:val="24"/>
        </w:rPr>
        <w:t xml:space="preserve">TR49 0013 4000 0046 9577 6004 43 </w:t>
      </w:r>
    </w:p>
    <w:p w14:paraId="1EFC84F1" w14:textId="77777777" w:rsidR="00D869E5" w:rsidRDefault="00D869E5" w:rsidP="002C52AB">
      <w:pPr>
        <w:ind w:left="284"/>
        <w:rPr>
          <w:rFonts w:ascii="Times New Roman" w:hAnsi="Times New Roman" w:cs="Times New Roman"/>
          <w:sz w:val="24"/>
          <w:szCs w:val="24"/>
        </w:rPr>
      </w:pPr>
    </w:p>
    <w:sectPr w:rsidR="00D869E5" w:rsidSect="00852158">
      <w:footerReference w:type="default" r:id="rId10"/>
      <w:pgSz w:w="12240" w:h="15840"/>
      <w:pgMar w:top="709" w:right="720" w:bottom="1418" w:left="720" w:header="708" w:footer="1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6280FC" w14:textId="77777777" w:rsidR="006735DA" w:rsidRDefault="006735DA" w:rsidP="00733335">
      <w:pPr>
        <w:spacing w:after="0" w:line="240" w:lineRule="auto"/>
      </w:pPr>
      <w:r>
        <w:separator/>
      </w:r>
    </w:p>
  </w:endnote>
  <w:endnote w:type="continuationSeparator" w:id="0">
    <w:p w14:paraId="00020C60" w14:textId="77777777" w:rsidR="006735DA" w:rsidRDefault="006735DA" w:rsidP="007333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618436"/>
      <w:docPartObj>
        <w:docPartGallery w:val="Page Numbers (Bottom of Page)"/>
        <w:docPartUnique/>
      </w:docPartObj>
    </w:sdtPr>
    <w:sdtEndPr/>
    <w:sdtContent>
      <w:p w14:paraId="012B25E0" w14:textId="77777777" w:rsidR="00091023" w:rsidRDefault="0009102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768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F58C270" w14:textId="77777777" w:rsidR="00091023" w:rsidRDefault="000910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EA228B" w14:textId="77777777" w:rsidR="006735DA" w:rsidRDefault="006735DA" w:rsidP="00733335">
      <w:pPr>
        <w:spacing w:after="0" w:line="240" w:lineRule="auto"/>
      </w:pPr>
      <w:r>
        <w:separator/>
      </w:r>
    </w:p>
  </w:footnote>
  <w:footnote w:type="continuationSeparator" w:id="0">
    <w:p w14:paraId="4C161410" w14:textId="77777777" w:rsidR="006735DA" w:rsidRDefault="006735DA" w:rsidP="007333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920AE5"/>
    <w:multiLevelType w:val="hybridMultilevel"/>
    <w:tmpl w:val="3228A8D0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D207DF"/>
    <w:multiLevelType w:val="multilevel"/>
    <w:tmpl w:val="4296E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C44E07"/>
    <w:multiLevelType w:val="hybridMultilevel"/>
    <w:tmpl w:val="DD8AB3D0"/>
    <w:lvl w:ilvl="0" w:tplc="122212C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MTA3MwZiQzMjIyUdpeDU4uLM/DyQAqNaANWH5LosAAAA"/>
  </w:docVars>
  <w:rsids>
    <w:rsidRoot w:val="00B94280"/>
    <w:rsid w:val="00067D49"/>
    <w:rsid w:val="00091023"/>
    <w:rsid w:val="000C4FA7"/>
    <w:rsid w:val="000D6605"/>
    <w:rsid w:val="0012222A"/>
    <w:rsid w:val="001447B8"/>
    <w:rsid w:val="001854F2"/>
    <w:rsid w:val="001A5A80"/>
    <w:rsid w:val="001C0EA2"/>
    <w:rsid w:val="001C6DD3"/>
    <w:rsid w:val="00204D12"/>
    <w:rsid w:val="00246D6F"/>
    <w:rsid w:val="002747EC"/>
    <w:rsid w:val="0027660A"/>
    <w:rsid w:val="0029300B"/>
    <w:rsid w:val="00293477"/>
    <w:rsid w:val="002A10C2"/>
    <w:rsid w:val="002C3B90"/>
    <w:rsid w:val="002C52AB"/>
    <w:rsid w:val="002D147E"/>
    <w:rsid w:val="002D3BCF"/>
    <w:rsid w:val="002F2ACE"/>
    <w:rsid w:val="00336C42"/>
    <w:rsid w:val="00340FCE"/>
    <w:rsid w:val="00360210"/>
    <w:rsid w:val="00373A38"/>
    <w:rsid w:val="00381D26"/>
    <w:rsid w:val="003A7683"/>
    <w:rsid w:val="0046464D"/>
    <w:rsid w:val="004B0516"/>
    <w:rsid w:val="004C6196"/>
    <w:rsid w:val="004E2E96"/>
    <w:rsid w:val="00502D39"/>
    <w:rsid w:val="00555B44"/>
    <w:rsid w:val="005B3190"/>
    <w:rsid w:val="005D2960"/>
    <w:rsid w:val="00646D4E"/>
    <w:rsid w:val="006525B3"/>
    <w:rsid w:val="006735DA"/>
    <w:rsid w:val="00677EB4"/>
    <w:rsid w:val="0068666A"/>
    <w:rsid w:val="006F4036"/>
    <w:rsid w:val="007154FB"/>
    <w:rsid w:val="00733335"/>
    <w:rsid w:val="00762E85"/>
    <w:rsid w:val="00765533"/>
    <w:rsid w:val="007812CD"/>
    <w:rsid w:val="00783203"/>
    <w:rsid w:val="007A63CA"/>
    <w:rsid w:val="007E0232"/>
    <w:rsid w:val="007F2115"/>
    <w:rsid w:val="00852158"/>
    <w:rsid w:val="0087641D"/>
    <w:rsid w:val="00905812"/>
    <w:rsid w:val="009210DA"/>
    <w:rsid w:val="009318D5"/>
    <w:rsid w:val="009A318B"/>
    <w:rsid w:val="009B5231"/>
    <w:rsid w:val="009D35F5"/>
    <w:rsid w:val="00A24178"/>
    <w:rsid w:val="00A42B54"/>
    <w:rsid w:val="00A55B14"/>
    <w:rsid w:val="00A919EC"/>
    <w:rsid w:val="00A95B72"/>
    <w:rsid w:val="00AD0050"/>
    <w:rsid w:val="00B143FB"/>
    <w:rsid w:val="00B4612E"/>
    <w:rsid w:val="00B94280"/>
    <w:rsid w:val="00BB5964"/>
    <w:rsid w:val="00BC0A46"/>
    <w:rsid w:val="00BE7F2D"/>
    <w:rsid w:val="00C2131D"/>
    <w:rsid w:val="00C2589F"/>
    <w:rsid w:val="00C349D9"/>
    <w:rsid w:val="00C402AE"/>
    <w:rsid w:val="00C412A4"/>
    <w:rsid w:val="00C54528"/>
    <w:rsid w:val="00C61B78"/>
    <w:rsid w:val="00CC4DC1"/>
    <w:rsid w:val="00CD75EA"/>
    <w:rsid w:val="00D607D2"/>
    <w:rsid w:val="00D869E5"/>
    <w:rsid w:val="00D91AD9"/>
    <w:rsid w:val="00DB0FF8"/>
    <w:rsid w:val="00DB6F77"/>
    <w:rsid w:val="00DE1334"/>
    <w:rsid w:val="00DE7DD6"/>
    <w:rsid w:val="00E317DA"/>
    <w:rsid w:val="00E44F31"/>
    <w:rsid w:val="00E450C0"/>
    <w:rsid w:val="00E9028F"/>
    <w:rsid w:val="00EA1706"/>
    <w:rsid w:val="00F40CFF"/>
    <w:rsid w:val="00F612C3"/>
    <w:rsid w:val="00F803B8"/>
    <w:rsid w:val="00FC7A07"/>
    <w:rsid w:val="00FE1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1484D5"/>
  <w15:docId w15:val="{CBEA9142-A3A8-4BCF-BBAA-95A8FCEBB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4280"/>
    <w:pPr>
      <w:ind w:left="720"/>
      <w:contextualSpacing/>
    </w:pPr>
  </w:style>
  <w:style w:type="table" w:styleId="TableGrid">
    <w:name w:val="Table Grid"/>
    <w:basedOn w:val="TableNormal"/>
    <w:uiPriority w:val="59"/>
    <w:rsid w:val="00340F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0F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FC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869E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B59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9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9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9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964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7333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33335"/>
  </w:style>
  <w:style w:type="paragraph" w:styleId="Footer">
    <w:name w:val="footer"/>
    <w:basedOn w:val="Normal"/>
    <w:link w:val="FooterChar"/>
    <w:uiPriority w:val="99"/>
    <w:unhideWhenUsed/>
    <w:rsid w:val="007333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3335"/>
  </w:style>
  <w:style w:type="character" w:styleId="Strong">
    <w:name w:val="Strong"/>
    <w:basedOn w:val="DefaultParagraphFont"/>
    <w:uiPriority w:val="22"/>
    <w:qFormat/>
    <w:rsid w:val="00DE133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199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2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A44A8B-FA1E-4CB4-B5A0-F041330793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er</dc:creator>
  <cp:lastModifiedBy>FURKAN DUR</cp:lastModifiedBy>
  <cp:revision>7</cp:revision>
  <cp:lastPrinted>2015-03-04T12:45:00Z</cp:lastPrinted>
  <dcterms:created xsi:type="dcterms:W3CDTF">2019-03-04T09:05:00Z</dcterms:created>
  <dcterms:modified xsi:type="dcterms:W3CDTF">2019-03-25T17:19:00Z</dcterms:modified>
</cp:coreProperties>
</file>